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3B5B5" w14:textId="77777777" w:rsidR="001459AD" w:rsidRDefault="001459AD" w:rsidP="00E31912">
      <w:pPr>
        <w:rPr>
          <w:rStyle w:val="a7"/>
          <w:rFonts w:ascii="ＭＳ ゴシック" w:eastAsia="ＭＳ ゴシック" w:hAnsi="ＭＳ ゴシック"/>
        </w:rPr>
      </w:pPr>
    </w:p>
    <w:p w14:paraId="71570E77" w14:textId="77777777" w:rsidR="00836062" w:rsidRPr="0064561C" w:rsidRDefault="00836062" w:rsidP="00836062">
      <w:pPr>
        <w:pStyle w:val="a9"/>
        <w:adjustRightInd/>
        <w:ind w:firstLineChars="200" w:firstLine="420"/>
        <w:rPr>
          <w:rFonts w:ascii="ＭＳ ゴシック" w:eastAsia="ＭＳ ゴシック" w:hAnsi="ＭＳ ゴシック" w:cs="Meiryo UI"/>
          <w:color w:val="auto"/>
        </w:rPr>
      </w:pPr>
      <w:r w:rsidRPr="0064561C">
        <w:rPr>
          <w:rFonts w:ascii="ＭＳ ゴシック" w:eastAsia="ＭＳ ゴシック" w:hAnsi="ＭＳ ゴシック" w:cs="Meiryo UI" w:hint="eastAsia"/>
          <w:color w:val="auto"/>
        </w:rPr>
        <w:t>様式①　修了証書申請書</w:t>
      </w:r>
    </w:p>
    <w:tbl>
      <w:tblPr>
        <w:tblpPr w:leftFromText="142" w:rightFromText="142" w:vertAnchor="text" w:horzAnchor="margin" w:tblpY="131"/>
        <w:tblW w:w="9923" w:type="dxa"/>
        <w:tblLayout w:type="fixed"/>
        <w:tblLook w:val="0000" w:firstRow="0" w:lastRow="0" w:firstColumn="0" w:lastColumn="0" w:noHBand="0" w:noVBand="0"/>
      </w:tblPr>
      <w:tblGrid>
        <w:gridCol w:w="765"/>
        <w:gridCol w:w="1787"/>
        <w:gridCol w:w="2410"/>
        <w:gridCol w:w="2450"/>
        <w:gridCol w:w="1575"/>
        <w:gridCol w:w="936"/>
      </w:tblGrid>
      <w:tr w:rsidR="00836062" w:rsidRPr="0064561C" w14:paraId="7C487A89" w14:textId="77777777" w:rsidTr="00FB7AFA">
        <w:tc>
          <w:tcPr>
            <w:tcW w:w="9923" w:type="dxa"/>
            <w:gridSpan w:val="6"/>
          </w:tcPr>
          <w:p w14:paraId="33D2E4FD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806" w:hangingChars="200" w:hanging="420"/>
              <w:jc w:val="right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 xml:space="preserve">　　　　　　　　　　　　　　　　　　　　　　　　　　　　　　</w:t>
            </w:r>
          </w:p>
          <w:p w14:paraId="3CA79E32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806" w:right="630" w:hangingChars="200" w:hanging="420"/>
              <w:jc w:val="right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令和　　年　　月　　日</w:t>
            </w:r>
          </w:p>
          <w:p w14:paraId="056CA74E" w14:textId="77777777" w:rsidR="00836062" w:rsidRPr="006F0C53" w:rsidRDefault="00836062" w:rsidP="00FB7AFA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</w:p>
          <w:p w14:paraId="345B0539" w14:textId="77777777" w:rsidR="00836062" w:rsidRPr="006F0C53" w:rsidRDefault="00836062" w:rsidP="00FB7AFA">
            <w:pPr>
              <w:pStyle w:val="a9"/>
              <w:wordWrap/>
              <w:spacing w:line="280" w:lineRule="exact"/>
              <w:ind w:rightChars="409" w:right="859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 xml:space="preserve">　　　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lang w:eastAsia="zh-CN"/>
              </w:rPr>
              <w:t>国際戦略推進機構長　　殿</w:t>
            </w:r>
          </w:p>
          <w:p w14:paraId="22E423CA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lang w:eastAsia="zh-CN"/>
              </w:rPr>
            </w:pPr>
          </w:p>
          <w:p w14:paraId="253DCC2F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386" w:rightChars="409" w:right="859"/>
              <w:jc w:val="center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24"/>
                <w:szCs w:val="24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24"/>
                <w:szCs w:val="24"/>
              </w:rPr>
              <w:t>修了証書申請書</w:t>
            </w:r>
          </w:p>
          <w:p w14:paraId="4ECEEBB5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</w:p>
          <w:p w14:paraId="73356747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184" w:left="386" w:rightChars="409" w:right="859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</w:p>
          <w:p w14:paraId="62C7F78A" w14:textId="77777777" w:rsidR="00836062" w:rsidRPr="006F0C53" w:rsidRDefault="00836062" w:rsidP="00FB7AFA">
            <w:pPr>
              <w:pStyle w:val="a9"/>
              <w:wordWrap/>
              <w:spacing w:line="280" w:lineRule="exact"/>
              <w:ind w:leftChars="44" w:left="512" w:rightChars="199" w:right="418" w:hangingChars="200" w:hanging="420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 xml:space="preserve">　　　私は、</w:t>
            </w:r>
            <w:r w:rsidRPr="006F0C53">
              <w:rPr>
                <w:color w:val="000000" w:themeColor="text1"/>
              </w:rPr>
              <w:t xml:space="preserve"> 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</w:rPr>
              <w:t>YOKOHAMA-SXIP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副専攻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</w:rPr>
              <w:t>プログラム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において、所定の単位を満たしたので、以下のとおり修了証書を申請します。</w:t>
            </w:r>
          </w:p>
          <w:p w14:paraId="2C7066F0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</w:p>
          <w:tbl>
            <w:tblPr>
              <w:tblStyle w:val="a8"/>
              <w:tblW w:w="0" w:type="auto"/>
              <w:tblInd w:w="652" w:type="dxa"/>
              <w:tblLayout w:type="fixed"/>
              <w:tblLook w:val="04A0" w:firstRow="1" w:lastRow="0" w:firstColumn="1" w:lastColumn="0" w:noHBand="0" w:noVBand="1"/>
            </w:tblPr>
            <w:tblGrid>
              <w:gridCol w:w="4194"/>
              <w:gridCol w:w="4028"/>
            </w:tblGrid>
            <w:tr w:rsidR="00836062" w:rsidRPr="006F0C53" w14:paraId="3423DBF9" w14:textId="77777777" w:rsidTr="00FB7AFA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29DE0D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氏名</w:t>
                  </w:r>
                </w:p>
                <w:p w14:paraId="343882E6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0273DD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籍番号</w:t>
                  </w:r>
                </w:p>
              </w:tc>
            </w:tr>
            <w:tr w:rsidR="00836062" w:rsidRPr="006F0C53" w14:paraId="7F4D1CE2" w14:textId="77777777" w:rsidTr="00FB7AFA">
              <w:tc>
                <w:tcPr>
                  <w:tcW w:w="41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BAAE81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府</w:t>
                  </w:r>
                </w:p>
                <w:p w14:paraId="3AC57CE8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  <w:tc>
                <w:tcPr>
                  <w:tcW w:w="40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55954A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学科・コース等</w:t>
                  </w:r>
                </w:p>
              </w:tc>
            </w:tr>
            <w:tr w:rsidR="00836062" w:rsidRPr="006F0C53" w14:paraId="3B6FAA4C" w14:textId="77777777" w:rsidTr="00FB7AFA">
              <w:tc>
                <w:tcPr>
                  <w:tcW w:w="822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5A049C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  <w:r w:rsidRPr="006F0C53">
                    <w:rPr>
                      <w:rFonts w:ascii="ＭＳ ゴシック" w:eastAsia="ＭＳ ゴシック" w:hAnsi="ＭＳ ゴシック" w:cs="Meiryo UI" w:hint="eastAsia"/>
                      <w:color w:val="000000" w:themeColor="text1"/>
                      <w:spacing w:val="2"/>
                    </w:rPr>
                    <w:t>メールアドレス</w:t>
                  </w:r>
                </w:p>
                <w:p w14:paraId="346FADEA" w14:textId="77777777" w:rsidR="00836062" w:rsidRPr="006F0C53" w:rsidRDefault="00836062" w:rsidP="00D9023A">
                  <w:pPr>
                    <w:pStyle w:val="a9"/>
                    <w:framePr w:hSpace="142" w:wrap="around" w:vAnchor="text" w:hAnchor="margin" w:y="131"/>
                    <w:wordWrap/>
                    <w:spacing w:line="280" w:lineRule="exact"/>
                    <w:rPr>
                      <w:rFonts w:ascii="ＭＳ ゴシック" w:eastAsia="ＭＳ ゴシック" w:hAnsi="ＭＳ ゴシック" w:cs="Meiryo UI"/>
                      <w:color w:val="000000" w:themeColor="text1"/>
                      <w:spacing w:val="2"/>
                    </w:rPr>
                  </w:pPr>
                </w:p>
              </w:tc>
            </w:tr>
          </w:tbl>
          <w:p w14:paraId="45E4F99B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</w:p>
        </w:tc>
      </w:tr>
      <w:tr w:rsidR="00836062" w:rsidRPr="0064561C" w14:paraId="49810439" w14:textId="77777777" w:rsidTr="00FB7AFA">
        <w:trPr>
          <w:trHeight w:val="592"/>
        </w:trPr>
        <w:tc>
          <w:tcPr>
            <w:tcW w:w="765" w:type="dxa"/>
            <w:vMerge w:val="restart"/>
            <w:tcBorders>
              <w:right w:val="single" w:sz="4" w:space="0" w:color="auto"/>
            </w:tcBorders>
          </w:tcPr>
          <w:p w14:paraId="0391C1B3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9C0A11C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3DF161AD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03CEDA8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C762EA1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CE7C636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32ABB280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7FEBAAC5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F033258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8AF074E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EAB1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8"/>
                <w:szCs w:val="18"/>
              </w:rPr>
              <w:t>授業カテゴリー</w:t>
            </w:r>
          </w:p>
        </w:tc>
        <w:tc>
          <w:tcPr>
            <w:tcW w:w="6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35A59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科目名・単位数</w:t>
            </w:r>
          </w:p>
          <w:p w14:paraId="229DDE34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center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</w:rPr>
              <w:t>（下記に科目名・単位数を記入してください。）</w:t>
            </w:r>
          </w:p>
        </w:tc>
        <w:tc>
          <w:tcPr>
            <w:tcW w:w="936" w:type="dxa"/>
            <w:vMerge w:val="restart"/>
            <w:tcBorders>
              <w:left w:val="single" w:sz="4" w:space="0" w:color="auto"/>
            </w:tcBorders>
          </w:tcPr>
          <w:p w14:paraId="1D622A83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A05B137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276C6BB7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56D1211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445ACDB3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A92165B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1708218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543B8ECF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BE28EF8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0D937106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  <w:p w14:paraId="6C63BE1B" w14:textId="77777777" w:rsidR="00836062" w:rsidRPr="0064561C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pacing w:val="2"/>
              </w:rPr>
            </w:pPr>
          </w:p>
        </w:tc>
      </w:tr>
      <w:tr w:rsidR="00836062" w:rsidRPr="0064561C" w14:paraId="47A7B9B1" w14:textId="77777777" w:rsidTr="00FB7AF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758BE6A1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BAC39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(A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  <w:t>）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ＳＸＩＰ科目</w:t>
            </w:r>
          </w:p>
          <w:p w14:paraId="27AAB264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(必修)【2単位】</w:t>
            </w:r>
          </w:p>
        </w:tc>
        <w:tc>
          <w:tcPr>
            <w:tcW w:w="6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A7C32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</w:rPr>
            </w:pPr>
          </w:p>
          <w:p w14:paraId="0DCB6A27" w14:textId="77777777" w:rsidR="00836062" w:rsidRPr="006F0C53" w:rsidRDefault="00836062" w:rsidP="00FB7AF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6"/>
                <w:szCs w:val="16"/>
              </w:rPr>
              <w:t xml:space="preserve">単位数：　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4FB4016E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836062" w:rsidRPr="0064561C" w14:paraId="28B267AD" w14:textId="77777777" w:rsidTr="00FB7AF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088BA840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256C5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(B)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  <w:t>MAB/SDGs関連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B442" w14:textId="77777777" w:rsidR="00836062" w:rsidRPr="006F0C53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１</w:t>
            </w:r>
          </w:p>
          <w:p w14:paraId="731B2902" w14:textId="77777777" w:rsidR="00836062" w:rsidRPr="006F0C53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7401142E" w14:textId="77777777" w:rsidR="00836062" w:rsidRPr="006F0C53" w:rsidRDefault="00836062" w:rsidP="00FB7AF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単位数：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1C9F" w14:textId="77777777" w:rsidR="00836062" w:rsidRPr="006F0C53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２</w:t>
            </w:r>
          </w:p>
          <w:p w14:paraId="3006FFF7" w14:textId="77777777" w:rsidR="00836062" w:rsidRPr="006F0C53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17967868" w14:textId="77777777" w:rsidR="00836062" w:rsidRPr="006F0C53" w:rsidRDefault="00836062" w:rsidP="00FB7AF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単位数：　</w:t>
            </w: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</w:tcPr>
          <w:p w14:paraId="0295E0D0" w14:textId="77777777" w:rsidR="00836062" w:rsidRPr="0064561C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(B)～(D)の中から２カテゴリーで</w:t>
            </w:r>
          </w:p>
          <w:p w14:paraId="4ADE336D" w14:textId="77777777" w:rsidR="00836062" w:rsidRPr="0064561C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【４単位以上】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4967A85A" w14:textId="77777777" w:rsidR="00836062" w:rsidRPr="0064561C" w:rsidRDefault="00836062" w:rsidP="00FB7AF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836062" w:rsidRPr="0064561C" w14:paraId="49A8554B" w14:textId="77777777" w:rsidTr="00FB7AF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5F402FA9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1621A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6"/>
                <w:szCs w:val="16"/>
              </w:rPr>
              <w:t>(C)産業界等連携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D5503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1</w:t>
            </w:r>
          </w:p>
          <w:p w14:paraId="34433E90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12C3F86D" w14:textId="77777777" w:rsidR="00836062" w:rsidRPr="006F0C53" w:rsidRDefault="00836062" w:rsidP="00FB7AFA">
            <w:pPr>
              <w:pStyle w:val="a9"/>
              <w:wordWrap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単位数：　　　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E2679" w14:textId="77777777" w:rsidR="00836062" w:rsidRPr="006F0C53" w:rsidRDefault="00836062" w:rsidP="00FB7AFA">
            <w:pPr>
              <w:pStyle w:val="a9"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２</w:t>
            </w:r>
          </w:p>
          <w:p w14:paraId="36B69E43" w14:textId="77777777" w:rsidR="00836062" w:rsidRPr="006F0C53" w:rsidRDefault="00836062" w:rsidP="00FB7AF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16E253ED" w14:textId="77777777" w:rsidR="00836062" w:rsidRPr="006F0C53" w:rsidRDefault="00836062" w:rsidP="00FB7AFA">
            <w:pPr>
              <w:pStyle w:val="a9"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単位数: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  <w:t xml:space="preserve"> </w:t>
            </w: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575" w:type="dxa"/>
            <w:tcBorders>
              <w:left w:val="single" w:sz="4" w:space="0" w:color="auto"/>
              <w:right w:val="single" w:sz="4" w:space="0" w:color="auto"/>
            </w:tcBorders>
          </w:tcPr>
          <w:p w14:paraId="03BA5E94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</w:rPr>
            </w:pP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1FCAFF14" w14:textId="77777777" w:rsidR="00836062" w:rsidRPr="0064561C" w:rsidRDefault="00836062" w:rsidP="00FB7AF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836062" w:rsidRPr="0064561C" w14:paraId="0E537F5B" w14:textId="77777777" w:rsidTr="00FB7AFA">
        <w:trPr>
          <w:trHeight w:val="686"/>
        </w:trPr>
        <w:tc>
          <w:tcPr>
            <w:tcW w:w="765" w:type="dxa"/>
            <w:vMerge/>
            <w:tcBorders>
              <w:right w:val="single" w:sz="4" w:space="0" w:color="auto"/>
            </w:tcBorders>
          </w:tcPr>
          <w:p w14:paraId="59DCEC78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68A9B7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(D)グローバル・コミュニケーション科目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7718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1</w:t>
            </w:r>
          </w:p>
          <w:p w14:paraId="3C3CB49A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7FE94C76" w14:textId="77777777" w:rsidR="00836062" w:rsidRPr="006F0C53" w:rsidRDefault="00836062" w:rsidP="00FB7AFA">
            <w:pPr>
              <w:pStyle w:val="a9"/>
              <w:wordWrap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単位数：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746E0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２</w:t>
            </w:r>
          </w:p>
          <w:p w14:paraId="61D6CA87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08247E01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単位数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  <w:t>:</w:t>
            </w:r>
          </w:p>
        </w:tc>
        <w:tc>
          <w:tcPr>
            <w:tcW w:w="1575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B02A17C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2EFA09EF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495BE147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64DE3742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3BFAD058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 xml:space="preserve">　　</w:t>
            </w:r>
          </w:p>
          <w:p w14:paraId="201792FE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 w:firstLineChars="200" w:firstLine="32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vMerge/>
            <w:tcBorders>
              <w:left w:val="single" w:sz="4" w:space="0" w:color="auto"/>
            </w:tcBorders>
          </w:tcPr>
          <w:p w14:paraId="436ED7A4" w14:textId="77777777" w:rsidR="00836062" w:rsidRPr="0064561C" w:rsidRDefault="00836062" w:rsidP="00FB7AF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836062" w:rsidRPr="0064561C" w14:paraId="3339F40F" w14:textId="77777777" w:rsidTr="00FB7AFA">
        <w:trPr>
          <w:trHeight w:val="830"/>
        </w:trPr>
        <w:tc>
          <w:tcPr>
            <w:tcW w:w="765" w:type="dxa"/>
            <w:tcBorders>
              <w:right w:val="single" w:sz="4" w:space="0" w:color="auto"/>
            </w:tcBorders>
          </w:tcPr>
          <w:p w14:paraId="34497231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9B1F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19528" w14:textId="77777777" w:rsidR="00836062" w:rsidRPr="006F0C53" w:rsidRDefault="00836062" w:rsidP="00FB7AFA">
            <w:pPr>
              <w:pStyle w:val="a9"/>
              <w:wordWrap/>
              <w:spacing w:line="280" w:lineRule="exac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３</w:t>
            </w:r>
          </w:p>
          <w:p w14:paraId="1743EF69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24443FDA" w14:textId="77777777" w:rsidR="00836062" w:rsidRPr="006F0C53" w:rsidRDefault="00836062" w:rsidP="00FB7AFA">
            <w:pPr>
              <w:pStyle w:val="a9"/>
              <w:wordWrap/>
              <w:spacing w:line="280" w:lineRule="exact"/>
              <w:ind w:firstLineChars="900" w:firstLine="1440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単位数：　</w:t>
            </w:r>
          </w:p>
        </w:tc>
        <w:tc>
          <w:tcPr>
            <w:tcW w:w="2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4437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４</w:t>
            </w:r>
          </w:p>
          <w:p w14:paraId="140FF0C3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42942934" w14:textId="77777777" w:rsidR="00836062" w:rsidRPr="006F0C53" w:rsidRDefault="00836062" w:rsidP="00FB7AFA">
            <w:pPr>
              <w:pStyle w:val="a9"/>
              <w:spacing w:line="280" w:lineRule="exact"/>
              <w:ind w:right="160" w:firstLineChars="900" w:firstLine="1440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>単位数</w:t>
            </w:r>
            <w:r w:rsidRPr="006F0C53"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  <w:t>:</w:t>
            </w:r>
          </w:p>
        </w:tc>
        <w:tc>
          <w:tcPr>
            <w:tcW w:w="15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8ADA" w14:textId="77777777" w:rsidR="00836062" w:rsidRPr="0064561C" w:rsidRDefault="00836062" w:rsidP="00FB7AFA">
            <w:pPr>
              <w:pStyle w:val="a9"/>
              <w:wordWrap/>
              <w:spacing w:line="280" w:lineRule="exact"/>
              <w:ind w:right="160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</w:tc>
        <w:tc>
          <w:tcPr>
            <w:tcW w:w="936" w:type="dxa"/>
            <w:tcBorders>
              <w:left w:val="single" w:sz="4" w:space="0" w:color="auto"/>
            </w:tcBorders>
          </w:tcPr>
          <w:p w14:paraId="41C4BAAA" w14:textId="77777777" w:rsidR="00836062" w:rsidRPr="0064561C" w:rsidRDefault="00836062" w:rsidP="00FB7AF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  <w:tr w:rsidR="00836062" w:rsidRPr="0064561C" w14:paraId="13E0CBC7" w14:textId="77777777" w:rsidTr="00FB7AFA">
        <w:trPr>
          <w:trHeight w:val="686"/>
        </w:trPr>
        <w:tc>
          <w:tcPr>
            <w:tcW w:w="765" w:type="dxa"/>
            <w:tcBorders>
              <w:right w:val="single" w:sz="4" w:space="0" w:color="auto"/>
            </w:tcBorders>
          </w:tcPr>
          <w:p w14:paraId="5154B74B" w14:textId="77777777" w:rsidR="00836062" w:rsidRPr="0064561C" w:rsidRDefault="00836062" w:rsidP="00FB7AFA">
            <w:pPr>
              <w:spacing w:line="280" w:lineRule="exact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  <w:tc>
          <w:tcPr>
            <w:tcW w:w="1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89BE7" w14:textId="77777777" w:rsidR="00836062" w:rsidRPr="006F0C53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000000" w:themeColor="text1"/>
                <w:spacing w:val="2"/>
                <w:sz w:val="18"/>
                <w:szCs w:val="18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pacing w:val="2"/>
                <w:sz w:val="18"/>
                <w:szCs w:val="18"/>
              </w:rPr>
              <w:t>合計【6単位以上】</w:t>
            </w: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1B6B8" w14:textId="77777777" w:rsidR="00836062" w:rsidRPr="006F0C53" w:rsidRDefault="00836062" w:rsidP="00FB7AFA">
            <w:pPr>
              <w:pStyle w:val="a9"/>
              <w:wordWrap/>
              <w:spacing w:line="280" w:lineRule="exact"/>
              <w:ind w:firstLineChars="3400" w:firstLine="544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14DBADD4" w14:textId="77777777" w:rsidR="00836062" w:rsidRPr="006F0C53" w:rsidRDefault="00836062" w:rsidP="00FB7AFA">
            <w:pPr>
              <w:pStyle w:val="a9"/>
              <w:wordWrap/>
              <w:spacing w:line="280" w:lineRule="exact"/>
              <w:ind w:right="320" w:firstLineChars="3400" w:firstLine="544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</w:p>
          <w:p w14:paraId="4AA85098" w14:textId="77777777" w:rsidR="00836062" w:rsidRPr="006F0C53" w:rsidRDefault="00836062" w:rsidP="00FB7AFA">
            <w:pPr>
              <w:pStyle w:val="a9"/>
              <w:spacing w:line="280" w:lineRule="exact"/>
              <w:ind w:right="160"/>
              <w:jc w:val="right"/>
              <w:rPr>
                <w:rFonts w:ascii="ＭＳ ゴシック" w:eastAsia="ＭＳ ゴシック" w:hAnsi="ＭＳ ゴシック" w:cs="Meiryo UI"/>
                <w:color w:val="000000" w:themeColor="text1"/>
                <w:sz w:val="16"/>
                <w:szCs w:val="16"/>
              </w:rPr>
            </w:pPr>
            <w:r w:rsidRPr="006F0C53">
              <w:rPr>
                <w:rFonts w:ascii="ＭＳ ゴシック" w:eastAsia="ＭＳ ゴシック" w:hAnsi="ＭＳ ゴシック" w:cs="Meiryo UI" w:hint="eastAsia"/>
                <w:color w:val="000000" w:themeColor="text1"/>
                <w:sz w:val="16"/>
                <w:szCs w:val="16"/>
              </w:rPr>
              <w:t xml:space="preserve">　　</w:t>
            </w:r>
          </w:p>
        </w:tc>
        <w:tc>
          <w:tcPr>
            <w:tcW w:w="1575" w:type="dxa"/>
            <w:tcBorders>
              <w:bottom w:val="single" w:sz="4" w:space="0" w:color="auto"/>
              <w:right w:val="single" w:sz="4" w:space="0" w:color="auto"/>
            </w:tcBorders>
          </w:tcPr>
          <w:p w14:paraId="3628A200" w14:textId="77777777" w:rsidR="00836062" w:rsidRPr="0064561C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4FDB981D" w14:textId="77777777" w:rsidR="00836062" w:rsidRPr="0064561C" w:rsidRDefault="00836062" w:rsidP="00FB7AFA">
            <w:pPr>
              <w:pStyle w:val="a9"/>
              <w:wordWrap/>
              <w:spacing w:line="280" w:lineRule="exact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</w:p>
          <w:p w14:paraId="366780A1" w14:textId="77777777" w:rsidR="00836062" w:rsidRPr="0064561C" w:rsidRDefault="00836062" w:rsidP="00FB7AFA">
            <w:pPr>
              <w:pStyle w:val="a9"/>
              <w:wordWrap/>
              <w:spacing w:line="280" w:lineRule="exact"/>
              <w:ind w:firstLineChars="200" w:firstLine="320"/>
              <w:jc w:val="both"/>
              <w:rPr>
                <w:rFonts w:ascii="ＭＳ ゴシック" w:eastAsia="ＭＳ ゴシック" w:hAnsi="ＭＳ ゴシック" w:cs="Meiryo UI"/>
                <w:color w:val="auto"/>
                <w:sz w:val="16"/>
                <w:szCs w:val="16"/>
              </w:rPr>
            </w:pPr>
            <w:r w:rsidRPr="0064561C">
              <w:rPr>
                <w:rFonts w:ascii="ＭＳ ゴシック" w:eastAsia="ＭＳ ゴシック" w:hAnsi="ＭＳ ゴシック" w:cs="Meiryo UI" w:hint="eastAsia"/>
                <w:color w:val="auto"/>
                <w:sz w:val="16"/>
                <w:szCs w:val="16"/>
              </w:rPr>
              <w:t>単位数：</w:t>
            </w:r>
          </w:p>
        </w:tc>
        <w:tc>
          <w:tcPr>
            <w:tcW w:w="936" w:type="dxa"/>
            <w:tcBorders>
              <w:left w:val="single" w:sz="4" w:space="0" w:color="auto"/>
            </w:tcBorders>
          </w:tcPr>
          <w:p w14:paraId="3BBE7023" w14:textId="77777777" w:rsidR="00836062" w:rsidRPr="0064561C" w:rsidRDefault="00836062" w:rsidP="00FB7AFA">
            <w:pPr>
              <w:pStyle w:val="a9"/>
              <w:rPr>
                <w:rFonts w:ascii="ＭＳ ゴシック" w:eastAsia="ＭＳ ゴシック" w:hAnsi="ＭＳ ゴシック" w:cs="Meiryo UI"/>
                <w:spacing w:val="2"/>
              </w:rPr>
            </w:pPr>
          </w:p>
        </w:tc>
      </w:tr>
    </w:tbl>
    <w:p w14:paraId="31F65BB3" w14:textId="77777777" w:rsidR="00836062" w:rsidRPr="0064561C" w:rsidRDefault="00836062" w:rsidP="00836062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5328A3AA" w14:textId="77777777" w:rsidR="00836062" w:rsidRPr="0064561C" w:rsidRDefault="00836062" w:rsidP="00836062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591B8F17" w14:textId="77777777" w:rsidR="00836062" w:rsidRPr="0064561C" w:rsidRDefault="00836062" w:rsidP="00836062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114D597F" w14:textId="77777777" w:rsidR="00836062" w:rsidRPr="0064561C" w:rsidRDefault="00836062" w:rsidP="00836062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5F6F2571" w14:textId="77777777" w:rsidR="00836062" w:rsidRPr="0064561C" w:rsidRDefault="00836062" w:rsidP="00836062">
      <w:pPr>
        <w:ind w:firstLineChars="150" w:firstLine="422"/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45FC44C1" w14:textId="77777777" w:rsidR="00836062" w:rsidRPr="0064561C" w:rsidRDefault="00836062" w:rsidP="00836062">
      <w:pPr>
        <w:rPr>
          <w:rFonts w:ascii="ＭＳ ゴシック" w:eastAsia="ＭＳ ゴシック" w:hAnsi="ＭＳ ゴシック"/>
          <w:b/>
          <w:bCs/>
          <w:sz w:val="28"/>
          <w:szCs w:val="28"/>
        </w:rPr>
      </w:pPr>
    </w:p>
    <w:p w14:paraId="79E67EBF" w14:textId="77777777" w:rsidR="00836062" w:rsidRPr="0064561C" w:rsidRDefault="00836062" w:rsidP="00836062">
      <w:pPr>
        <w:ind w:leftChars="100" w:left="210"/>
        <w:rPr>
          <w:rFonts w:ascii="ＭＳ ゴシック" w:eastAsia="ＭＳ ゴシック" w:hAnsi="ＭＳ ゴシック"/>
          <w:szCs w:val="21"/>
        </w:rPr>
      </w:pPr>
    </w:p>
    <w:p w14:paraId="1A994F0A" w14:textId="77777777" w:rsidR="00836062" w:rsidRPr="0064561C" w:rsidRDefault="00836062" w:rsidP="00836062">
      <w:pPr>
        <w:rPr>
          <w:rFonts w:ascii="ＭＳ ゴシック" w:eastAsia="ＭＳ ゴシック" w:hAnsi="ＭＳ ゴシック"/>
          <w:szCs w:val="21"/>
        </w:rPr>
      </w:pPr>
    </w:p>
    <w:p w14:paraId="0679EA9C" w14:textId="77777777" w:rsidR="00836062" w:rsidRPr="0064561C" w:rsidRDefault="00836062" w:rsidP="00836062">
      <w:pPr>
        <w:rPr>
          <w:rFonts w:ascii="ＭＳ ゴシック" w:eastAsia="ＭＳ ゴシック" w:hAnsi="ＭＳ ゴシック"/>
          <w:szCs w:val="21"/>
        </w:rPr>
      </w:pPr>
    </w:p>
    <w:p w14:paraId="296E12FC" w14:textId="4397C1CE" w:rsidR="00836062" w:rsidRPr="00836062" w:rsidRDefault="00836062" w:rsidP="00836062">
      <w:pPr>
        <w:tabs>
          <w:tab w:val="left" w:pos="1200"/>
        </w:tabs>
        <w:rPr>
          <w:rStyle w:val="a7"/>
          <w:rFonts w:ascii="ＭＳ ゴシック" w:eastAsia="ＭＳ ゴシック" w:hAnsi="ＭＳ ゴシック"/>
        </w:rPr>
      </w:pPr>
    </w:p>
    <w:p w14:paraId="217C4B04" w14:textId="77777777" w:rsidR="00E96CC4" w:rsidRPr="00F26993" w:rsidRDefault="00E96CC4" w:rsidP="00836062">
      <w:pPr>
        <w:pStyle w:val="a9"/>
        <w:adjustRightInd/>
        <w:rPr>
          <w:rFonts w:ascii="ＭＳ ゴシック" w:eastAsia="DengXian" w:hAnsi="ＭＳ ゴシック"/>
          <w:lang w:eastAsia="zh-CN"/>
        </w:rPr>
      </w:pPr>
    </w:p>
    <w:sectPr w:rsidR="00E96CC4" w:rsidRPr="00F26993" w:rsidSect="00A37476">
      <w:footerReference w:type="default" r:id="rId11"/>
      <w:footerReference w:type="first" r:id="rId12"/>
      <w:type w:val="continuous"/>
      <w:pgSz w:w="11906" w:h="16838" w:code="9"/>
      <w:pgMar w:top="567" w:right="567" w:bottom="567" w:left="567" w:header="170" w:footer="170" w:gutter="0"/>
      <w:pgNumType w:start="1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940AB" w14:textId="77777777" w:rsidR="00BE41BF" w:rsidRDefault="00BE41BF" w:rsidP="00BE41BF">
      <w:r>
        <w:separator/>
      </w:r>
    </w:p>
  </w:endnote>
  <w:endnote w:type="continuationSeparator" w:id="0">
    <w:p w14:paraId="165F0556" w14:textId="77777777" w:rsidR="00BE41BF" w:rsidRDefault="00BE41BF" w:rsidP="00BE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146090"/>
      <w:docPartObj>
        <w:docPartGallery w:val="Page Numbers (Bottom of Page)"/>
        <w:docPartUnique/>
      </w:docPartObj>
    </w:sdtPr>
    <w:sdtEndPr/>
    <w:sdtContent>
      <w:p w14:paraId="4BC185C0" w14:textId="38924CA2" w:rsidR="001459AD" w:rsidRDefault="001459A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181917F9" w14:textId="77777777" w:rsidR="00F57501" w:rsidRDefault="00F5750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9A" w14:textId="6AA2D327" w:rsidR="005A7432" w:rsidRDefault="005A7432">
    <w:pPr>
      <w:pStyle w:val="a5"/>
      <w:jc w:val="center"/>
    </w:pPr>
  </w:p>
  <w:p w14:paraId="49DEABA7" w14:textId="77777777" w:rsidR="005A7432" w:rsidRDefault="005A743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08271" w14:textId="1884B0B6" w:rsidR="00BE41BF" w:rsidRDefault="00BE41BF" w:rsidP="00BE41BF"/>
  </w:footnote>
  <w:footnote w:type="continuationSeparator" w:id="0">
    <w:p w14:paraId="7EDECF61" w14:textId="77777777" w:rsidR="00BE41BF" w:rsidRDefault="00BE41BF" w:rsidP="00BE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66C8F"/>
    <w:multiLevelType w:val="hybridMultilevel"/>
    <w:tmpl w:val="B9846B74"/>
    <w:lvl w:ilvl="0" w:tplc="F23C6F2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6597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840"/>
  <w:drawingGridHorizontalSpacing w:val="105"/>
  <w:drawingGridVerticalSpacing w:val="174"/>
  <w:displayHorizontalDrawingGridEvery w:val="0"/>
  <w:displayVerticalDrawingGridEvery w:val="2"/>
  <w:characterSpacingControl w:val="compressPunctuation"/>
  <w:hdrShapeDefaults>
    <o:shapedefaults v:ext="edit" spidmax="17305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jIzNjA3tDA0NjZS0lEKTi0uzszPAykwrAUAM1x5uiwAAAA="/>
  </w:docVars>
  <w:rsids>
    <w:rsidRoot w:val="00390CBB"/>
    <w:rsid w:val="0000158B"/>
    <w:rsid w:val="00004A2A"/>
    <w:rsid w:val="00007E3D"/>
    <w:rsid w:val="00027062"/>
    <w:rsid w:val="000568A6"/>
    <w:rsid w:val="00083EBA"/>
    <w:rsid w:val="000966D3"/>
    <w:rsid w:val="000A72BA"/>
    <w:rsid w:val="000B463C"/>
    <w:rsid w:val="000B6C1E"/>
    <w:rsid w:val="000D04B4"/>
    <w:rsid w:val="000D3BE5"/>
    <w:rsid w:val="000E3F74"/>
    <w:rsid w:val="000F019D"/>
    <w:rsid w:val="000F2AB6"/>
    <w:rsid w:val="000F5EFE"/>
    <w:rsid w:val="000F6E31"/>
    <w:rsid w:val="00110946"/>
    <w:rsid w:val="00112221"/>
    <w:rsid w:val="001156E1"/>
    <w:rsid w:val="0011722D"/>
    <w:rsid w:val="00137E63"/>
    <w:rsid w:val="00141F1D"/>
    <w:rsid w:val="00143C05"/>
    <w:rsid w:val="001459AD"/>
    <w:rsid w:val="0015168E"/>
    <w:rsid w:val="001576EA"/>
    <w:rsid w:val="00177074"/>
    <w:rsid w:val="00184147"/>
    <w:rsid w:val="00186A0B"/>
    <w:rsid w:val="00190C19"/>
    <w:rsid w:val="001A098E"/>
    <w:rsid w:val="001A6846"/>
    <w:rsid w:val="001D26EA"/>
    <w:rsid w:val="001D790F"/>
    <w:rsid w:val="001E6624"/>
    <w:rsid w:val="001F0CF8"/>
    <w:rsid w:val="00203021"/>
    <w:rsid w:val="00204D28"/>
    <w:rsid w:val="0020535B"/>
    <w:rsid w:val="00213005"/>
    <w:rsid w:val="0021399E"/>
    <w:rsid w:val="00214025"/>
    <w:rsid w:val="00214789"/>
    <w:rsid w:val="002302DE"/>
    <w:rsid w:val="00230700"/>
    <w:rsid w:val="00232307"/>
    <w:rsid w:val="00245E26"/>
    <w:rsid w:val="00246DD4"/>
    <w:rsid w:val="00255EC7"/>
    <w:rsid w:val="00272883"/>
    <w:rsid w:val="002835FC"/>
    <w:rsid w:val="0029381B"/>
    <w:rsid w:val="00295B19"/>
    <w:rsid w:val="0029632D"/>
    <w:rsid w:val="002965E8"/>
    <w:rsid w:val="002A5120"/>
    <w:rsid w:val="002B1225"/>
    <w:rsid w:val="002B174C"/>
    <w:rsid w:val="002B536E"/>
    <w:rsid w:val="002C11FD"/>
    <w:rsid w:val="002C39EA"/>
    <w:rsid w:val="002C3CD2"/>
    <w:rsid w:val="002C558D"/>
    <w:rsid w:val="002D0CD3"/>
    <w:rsid w:val="002D4713"/>
    <w:rsid w:val="002E2DC6"/>
    <w:rsid w:val="002F1D3B"/>
    <w:rsid w:val="003019F3"/>
    <w:rsid w:val="00302205"/>
    <w:rsid w:val="00303E6E"/>
    <w:rsid w:val="00305268"/>
    <w:rsid w:val="00322F06"/>
    <w:rsid w:val="00326426"/>
    <w:rsid w:val="003371DE"/>
    <w:rsid w:val="00340160"/>
    <w:rsid w:val="00344FE7"/>
    <w:rsid w:val="003451BD"/>
    <w:rsid w:val="00352BF5"/>
    <w:rsid w:val="00353C42"/>
    <w:rsid w:val="003621BF"/>
    <w:rsid w:val="00377ED4"/>
    <w:rsid w:val="00380F4D"/>
    <w:rsid w:val="0038381B"/>
    <w:rsid w:val="00385BCB"/>
    <w:rsid w:val="00390CBB"/>
    <w:rsid w:val="00395CD7"/>
    <w:rsid w:val="003A6991"/>
    <w:rsid w:val="003A7D76"/>
    <w:rsid w:val="003B58A4"/>
    <w:rsid w:val="003C4B83"/>
    <w:rsid w:val="003C69F0"/>
    <w:rsid w:val="003D0369"/>
    <w:rsid w:val="003D3F5E"/>
    <w:rsid w:val="003D6077"/>
    <w:rsid w:val="003E408D"/>
    <w:rsid w:val="00405839"/>
    <w:rsid w:val="00405AAF"/>
    <w:rsid w:val="00410984"/>
    <w:rsid w:val="00417374"/>
    <w:rsid w:val="00423845"/>
    <w:rsid w:val="00424587"/>
    <w:rsid w:val="00442C4D"/>
    <w:rsid w:val="00444E6D"/>
    <w:rsid w:val="0045171D"/>
    <w:rsid w:val="00454EDF"/>
    <w:rsid w:val="004616F7"/>
    <w:rsid w:val="00464E7A"/>
    <w:rsid w:val="00494507"/>
    <w:rsid w:val="004A1F99"/>
    <w:rsid w:val="004A3E82"/>
    <w:rsid w:val="004B417C"/>
    <w:rsid w:val="004B5021"/>
    <w:rsid w:val="004B7DEE"/>
    <w:rsid w:val="004C54BC"/>
    <w:rsid w:val="004D0E64"/>
    <w:rsid w:val="004D43FB"/>
    <w:rsid w:val="004D5B79"/>
    <w:rsid w:val="004D6748"/>
    <w:rsid w:val="004E1BBD"/>
    <w:rsid w:val="004E20EC"/>
    <w:rsid w:val="004E722C"/>
    <w:rsid w:val="004F2145"/>
    <w:rsid w:val="004F4766"/>
    <w:rsid w:val="00514649"/>
    <w:rsid w:val="005163BF"/>
    <w:rsid w:val="0052059C"/>
    <w:rsid w:val="005360FF"/>
    <w:rsid w:val="00542920"/>
    <w:rsid w:val="0054751C"/>
    <w:rsid w:val="00552AC4"/>
    <w:rsid w:val="00557115"/>
    <w:rsid w:val="0056016A"/>
    <w:rsid w:val="005608CC"/>
    <w:rsid w:val="005631C4"/>
    <w:rsid w:val="0056424D"/>
    <w:rsid w:val="0057129B"/>
    <w:rsid w:val="00571E58"/>
    <w:rsid w:val="00572F31"/>
    <w:rsid w:val="005775AA"/>
    <w:rsid w:val="00580382"/>
    <w:rsid w:val="005831E2"/>
    <w:rsid w:val="005A0D55"/>
    <w:rsid w:val="005A3074"/>
    <w:rsid w:val="005A7402"/>
    <w:rsid w:val="005A7432"/>
    <w:rsid w:val="005B6624"/>
    <w:rsid w:val="005C0A7F"/>
    <w:rsid w:val="005C1C85"/>
    <w:rsid w:val="005C3F6B"/>
    <w:rsid w:val="005E4F98"/>
    <w:rsid w:val="005E6D81"/>
    <w:rsid w:val="005F522D"/>
    <w:rsid w:val="005F5753"/>
    <w:rsid w:val="00610623"/>
    <w:rsid w:val="00622DBD"/>
    <w:rsid w:val="00642DE9"/>
    <w:rsid w:val="0064561C"/>
    <w:rsid w:val="00660BB7"/>
    <w:rsid w:val="00662B5E"/>
    <w:rsid w:val="006644A9"/>
    <w:rsid w:val="0066662A"/>
    <w:rsid w:val="00670D8A"/>
    <w:rsid w:val="006862BD"/>
    <w:rsid w:val="00687F5C"/>
    <w:rsid w:val="006910B6"/>
    <w:rsid w:val="006A02FF"/>
    <w:rsid w:val="006A2ACD"/>
    <w:rsid w:val="006A6E08"/>
    <w:rsid w:val="006B179F"/>
    <w:rsid w:val="006B373B"/>
    <w:rsid w:val="006C04E7"/>
    <w:rsid w:val="006C235A"/>
    <w:rsid w:val="006C6516"/>
    <w:rsid w:val="006D0C15"/>
    <w:rsid w:val="006F0C53"/>
    <w:rsid w:val="006F1650"/>
    <w:rsid w:val="006F1901"/>
    <w:rsid w:val="006F2ADF"/>
    <w:rsid w:val="006F5FCA"/>
    <w:rsid w:val="007047E1"/>
    <w:rsid w:val="0070786E"/>
    <w:rsid w:val="00717227"/>
    <w:rsid w:val="0073224D"/>
    <w:rsid w:val="007419E3"/>
    <w:rsid w:val="00745E35"/>
    <w:rsid w:val="00751607"/>
    <w:rsid w:val="00774CDB"/>
    <w:rsid w:val="00784826"/>
    <w:rsid w:val="00784CAD"/>
    <w:rsid w:val="007B1C23"/>
    <w:rsid w:val="007B1E64"/>
    <w:rsid w:val="007B3F21"/>
    <w:rsid w:val="007B7BFE"/>
    <w:rsid w:val="007C22A0"/>
    <w:rsid w:val="007C496F"/>
    <w:rsid w:val="007C6E90"/>
    <w:rsid w:val="007D2BDC"/>
    <w:rsid w:val="007E7078"/>
    <w:rsid w:val="007F6FB7"/>
    <w:rsid w:val="00803303"/>
    <w:rsid w:val="0082201F"/>
    <w:rsid w:val="008338F2"/>
    <w:rsid w:val="00836062"/>
    <w:rsid w:val="00836A51"/>
    <w:rsid w:val="008377B4"/>
    <w:rsid w:val="00843C35"/>
    <w:rsid w:val="00854765"/>
    <w:rsid w:val="00863017"/>
    <w:rsid w:val="00866723"/>
    <w:rsid w:val="00873598"/>
    <w:rsid w:val="0087439F"/>
    <w:rsid w:val="00877AE8"/>
    <w:rsid w:val="00886463"/>
    <w:rsid w:val="008901DF"/>
    <w:rsid w:val="008A3FDD"/>
    <w:rsid w:val="008A6AC8"/>
    <w:rsid w:val="008A749D"/>
    <w:rsid w:val="008B54F6"/>
    <w:rsid w:val="008C0013"/>
    <w:rsid w:val="008C1CEB"/>
    <w:rsid w:val="008C1CFE"/>
    <w:rsid w:val="008C65D6"/>
    <w:rsid w:val="008D33A6"/>
    <w:rsid w:val="008D48BF"/>
    <w:rsid w:val="008E476E"/>
    <w:rsid w:val="008F1FE4"/>
    <w:rsid w:val="008F49D9"/>
    <w:rsid w:val="00900672"/>
    <w:rsid w:val="00927E78"/>
    <w:rsid w:val="00932650"/>
    <w:rsid w:val="0093476D"/>
    <w:rsid w:val="00950E5F"/>
    <w:rsid w:val="00964D16"/>
    <w:rsid w:val="00975120"/>
    <w:rsid w:val="00976B35"/>
    <w:rsid w:val="00980666"/>
    <w:rsid w:val="00983750"/>
    <w:rsid w:val="00983B47"/>
    <w:rsid w:val="00987DEA"/>
    <w:rsid w:val="00994FAE"/>
    <w:rsid w:val="00997F4C"/>
    <w:rsid w:val="009B7550"/>
    <w:rsid w:val="009D3A6F"/>
    <w:rsid w:val="009D5E53"/>
    <w:rsid w:val="009D789A"/>
    <w:rsid w:val="009E2DE3"/>
    <w:rsid w:val="009E5813"/>
    <w:rsid w:val="009E73F5"/>
    <w:rsid w:val="009F3B7D"/>
    <w:rsid w:val="009F6B27"/>
    <w:rsid w:val="009F71C9"/>
    <w:rsid w:val="00A118EE"/>
    <w:rsid w:val="00A14868"/>
    <w:rsid w:val="00A21089"/>
    <w:rsid w:val="00A2284B"/>
    <w:rsid w:val="00A23692"/>
    <w:rsid w:val="00A322F2"/>
    <w:rsid w:val="00A370F7"/>
    <w:rsid w:val="00A37476"/>
    <w:rsid w:val="00A42076"/>
    <w:rsid w:val="00A4370F"/>
    <w:rsid w:val="00A44BF8"/>
    <w:rsid w:val="00A52713"/>
    <w:rsid w:val="00A6025E"/>
    <w:rsid w:val="00A64727"/>
    <w:rsid w:val="00A726D6"/>
    <w:rsid w:val="00A83A38"/>
    <w:rsid w:val="00A912E7"/>
    <w:rsid w:val="00A94653"/>
    <w:rsid w:val="00A94B07"/>
    <w:rsid w:val="00AB06F0"/>
    <w:rsid w:val="00AB53B5"/>
    <w:rsid w:val="00AB6033"/>
    <w:rsid w:val="00AD4933"/>
    <w:rsid w:val="00AD606F"/>
    <w:rsid w:val="00AD65C9"/>
    <w:rsid w:val="00AF7F7B"/>
    <w:rsid w:val="00B061BE"/>
    <w:rsid w:val="00B06C71"/>
    <w:rsid w:val="00B12EB4"/>
    <w:rsid w:val="00B13108"/>
    <w:rsid w:val="00B133D8"/>
    <w:rsid w:val="00B15296"/>
    <w:rsid w:val="00B25280"/>
    <w:rsid w:val="00B25696"/>
    <w:rsid w:val="00B3188F"/>
    <w:rsid w:val="00B3293A"/>
    <w:rsid w:val="00B34041"/>
    <w:rsid w:val="00B37D02"/>
    <w:rsid w:val="00B41184"/>
    <w:rsid w:val="00B50F61"/>
    <w:rsid w:val="00B54B70"/>
    <w:rsid w:val="00B54C01"/>
    <w:rsid w:val="00B57C4E"/>
    <w:rsid w:val="00B62BE2"/>
    <w:rsid w:val="00B63126"/>
    <w:rsid w:val="00B649D7"/>
    <w:rsid w:val="00B978E6"/>
    <w:rsid w:val="00BA651E"/>
    <w:rsid w:val="00BB5BCE"/>
    <w:rsid w:val="00BC1A80"/>
    <w:rsid w:val="00BC39C6"/>
    <w:rsid w:val="00BC47BC"/>
    <w:rsid w:val="00BD650A"/>
    <w:rsid w:val="00BE41BF"/>
    <w:rsid w:val="00BE51DD"/>
    <w:rsid w:val="00BF15F4"/>
    <w:rsid w:val="00BF24C0"/>
    <w:rsid w:val="00BF34F1"/>
    <w:rsid w:val="00C01BA7"/>
    <w:rsid w:val="00C0676C"/>
    <w:rsid w:val="00C13762"/>
    <w:rsid w:val="00C143EA"/>
    <w:rsid w:val="00C27182"/>
    <w:rsid w:val="00C40D13"/>
    <w:rsid w:val="00C44F22"/>
    <w:rsid w:val="00C474A6"/>
    <w:rsid w:val="00C54A83"/>
    <w:rsid w:val="00C615CA"/>
    <w:rsid w:val="00C6220C"/>
    <w:rsid w:val="00C62A65"/>
    <w:rsid w:val="00C713E1"/>
    <w:rsid w:val="00C8024F"/>
    <w:rsid w:val="00C85407"/>
    <w:rsid w:val="00C90D49"/>
    <w:rsid w:val="00C92C45"/>
    <w:rsid w:val="00CA1DBF"/>
    <w:rsid w:val="00CA235C"/>
    <w:rsid w:val="00CA3301"/>
    <w:rsid w:val="00CA3636"/>
    <w:rsid w:val="00CB7EBC"/>
    <w:rsid w:val="00CC6F33"/>
    <w:rsid w:val="00CE7307"/>
    <w:rsid w:val="00CF319C"/>
    <w:rsid w:val="00D04BD9"/>
    <w:rsid w:val="00D14777"/>
    <w:rsid w:val="00D16E50"/>
    <w:rsid w:val="00D21F1B"/>
    <w:rsid w:val="00D2531E"/>
    <w:rsid w:val="00D26463"/>
    <w:rsid w:val="00D37A36"/>
    <w:rsid w:val="00D40394"/>
    <w:rsid w:val="00D42BA7"/>
    <w:rsid w:val="00D5548C"/>
    <w:rsid w:val="00D5632B"/>
    <w:rsid w:val="00D712E7"/>
    <w:rsid w:val="00D740CD"/>
    <w:rsid w:val="00D767AD"/>
    <w:rsid w:val="00D9023A"/>
    <w:rsid w:val="00D93B5D"/>
    <w:rsid w:val="00D94D31"/>
    <w:rsid w:val="00D954EA"/>
    <w:rsid w:val="00DA6B10"/>
    <w:rsid w:val="00DA72A0"/>
    <w:rsid w:val="00DB40BE"/>
    <w:rsid w:val="00DB4EDA"/>
    <w:rsid w:val="00DB6EDA"/>
    <w:rsid w:val="00DB7C45"/>
    <w:rsid w:val="00DD0118"/>
    <w:rsid w:val="00DF3BB2"/>
    <w:rsid w:val="00DF718E"/>
    <w:rsid w:val="00E201B5"/>
    <w:rsid w:val="00E21183"/>
    <w:rsid w:val="00E31912"/>
    <w:rsid w:val="00E40278"/>
    <w:rsid w:val="00E42C12"/>
    <w:rsid w:val="00E43D87"/>
    <w:rsid w:val="00E46B70"/>
    <w:rsid w:val="00E512AF"/>
    <w:rsid w:val="00E53FE0"/>
    <w:rsid w:val="00E55AE1"/>
    <w:rsid w:val="00E7213B"/>
    <w:rsid w:val="00E724C2"/>
    <w:rsid w:val="00E737D5"/>
    <w:rsid w:val="00E80953"/>
    <w:rsid w:val="00E92544"/>
    <w:rsid w:val="00E96121"/>
    <w:rsid w:val="00E964C0"/>
    <w:rsid w:val="00E96CC4"/>
    <w:rsid w:val="00EA64EA"/>
    <w:rsid w:val="00EB1298"/>
    <w:rsid w:val="00EB37B4"/>
    <w:rsid w:val="00EC1583"/>
    <w:rsid w:val="00ED7D5E"/>
    <w:rsid w:val="00EE6FC6"/>
    <w:rsid w:val="00F0171B"/>
    <w:rsid w:val="00F023BA"/>
    <w:rsid w:val="00F11843"/>
    <w:rsid w:val="00F12A31"/>
    <w:rsid w:val="00F1659A"/>
    <w:rsid w:val="00F22F11"/>
    <w:rsid w:val="00F24C09"/>
    <w:rsid w:val="00F24D80"/>
    <w:rsid w:val="00F26993"/>
    <w:rsid w:val="00F44941"/>
    <w:rsid w:val="00F45664"/>
    <w:rsid w:val="00F57501"/>
    <w:rsid w:val="00F6052C"/>
    <w:rsid w:val="00F847DA"/>
    <w:rsid w:val="00F84BB8"/>
    <w:rsid w:val="00F93787"/>
    <w:rsid w:val="00FB3E9A"/>
    <w:rsid w:val="00FB69C2"/>
    <w:rsid w:val="00FC1489"/>
    <w:rsid w:val="00FC6CEB"/>
    <w:rsid w:val="00FD0594"/>
    <w:rsid w:val="00FD0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3057">
      <v:textbox inset="5.85pt,.7pt,5.85pt,.7pt"/>
    </o:shapedefaults>
    <o:shapelayout v:ext="edit">
      <o:idmap v:ext="edit" data="1"/>
    </o:shapelayout>
  </w:shapeDefaults>
  <w:decimalSymbol w:val="."/>
  <w:listSeparator w:val=","/>
  <w14:docId w14:val="4FDB4AB0"/>
  <w15:chartTrackingRefBased/>
  <w15:docId w15:val="{A7CACFE0-C602-4EA8-9E0E-B292C754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4E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2AF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12A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E41BF"/>
  </w:style>
  <w:style w:type="paragraph" w:styleId="a5">
    <w:name w:val="footer"/>
    <w:basedOn w:val="a"/>
    <w:link w:val="a6"/>
    <w:uiPriority w:val="99"/>
    <w:unhideWhenUsed/>
    <w:rsid w:val="00BE41B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E41BF"/>
  </w:style>
  <w:style w:type="character" w:customStyle="1" w:styleId="10">
    <w:name w:val="見出し 1 (文字)"/>
    <w:basedOn w:val="a0"/>
    <w:link w:val="1"/>
    <w:uiPriority w:val="9"/>
    <w:rsid w:val="00E512AF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512AF"/>
    <w:rPr>
      <w:rFonts w:asciiTheme="majorHAnsi" w:eastAsiaTheme="majorEastAsia" w:hAnsiTheme="majorHAnsi" w:cstheme="majorBidi"/>
    </w:rPr>
  </w:style>
  <w:style w:type="character" w:styleId="a7">
    <w:name w:val="Book Title"/>
    <w:basedOn w:val="a0"/>
    <w:uiPriority w:val="33"/>
    <w:qFormat/>
    <w:rsid w:val="00E512AF"/>
    <w:rPr>
      <w:b/>
      <w:bCs/>
      <w:i/>
      <w:iCs/>
      <w:spacing w:val="5"/>
    </w:rPr>
  </w:style>
  <w:style w:type="paragraph" w:styleId="21">
    <w:name w:val="Intense Quote"/>
    <w:basedOn w:val="a"/>
    <w:next w:val="a"/>
    <w:link w:val="22"/>
    <w:uiPriority w:val="30"/>
    <w:qFormat/>
    <w:rsid w:val="00E512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22">
    <w:name w:val="引用文 2 (文字)"/>
    <w:basedOn w:val="a0"/>
    <w:link w:val="21"/>
    <w:uiPriority w:val="30"/>
    <w:rsid w:val="00E512AF"/>
    <w:rPr>
      <w:i/>
      <w:iCs/>
      <w:color w:val="4472C4" w:themeColor="accent1"/>
    </w:rPr>
  </w:style>
  <w:style w:type="table" w:styleId="a8">
    <w:name w:val="Table Grid"/>
    <w:basedOn w:val="a1"/>
    <w:uiPriority w:val="59"/>
    <w:rsid w:val="00D14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5">
    <w:name w:val="Grid Table 1 Light Accent 5"/>
    <w:basedOn w:val="a1"/>
    <w:uiPriority w:val="46"/>
    <w:rsid w:val="00B06C7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06C7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B06C7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a9">
    <w:name w:val="標準(太郎文書スタイル)"/>
    <w:uiPriority w:val="99"/>
    <w:rsid w:val="00353C42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Times New Roman" w:eastAsia="ＭＳ 明朝" w:hAnsi="Times New Roman" w:cs="ＭＳ 明朝"/>
      <w:color w:val="000000"/>
      <w:kern w:val="0"/>
      <w:szCs w:val="21"/>
    </w:rPr>
  </w:style>
  <w:style w:type="character" w:styleId="aa">
    <w:name w:val="annotation reference"/>
    <w:basedOn w:val="a0"/>
    <w:uiPriority w:val="99"/>
    <w:semiHidden/>
    <w:unhideWhenUsed/>
    <w:rsid w:val="00CA3636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CA3636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CA3636"/>
  </w:style>
  <w:style w:type="paragraph" w:styleId="ad">
    <w:name w:val="annotation subject"/>
    <w:basedOn w:val="ab"/>
    <w:next w:val="ab"/>
    <w:link w:val="ae"/>
    <w:uiPriority w:val="99"/>
    <w:semiHidden/>
    <w:unhideWhenUsed/>
    <w:rsid w:val="00CA3636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A3636"/>
    <w:rPr>
      <w:b/>
      <w:bCs/>
    </w:rPr>
  </w:style>
  <w:style w:type="paragraph" w:styleId="af">
    <w:name w:val="Revision"/>
    <w:hidden/>
    <w:uiPriority w:val="99"/>
    <w:semiHidden/>
    <w:rsid w:val="009D789A"/>
  </w:style>
  <w:style w:type="paragraph" w:styleId="af0">
    <w:name w:val="footnote text"/>
    <w:basedOn w:val="a"/>
    <w:link w:val="af1"/>
    <w:uiPriority w:val="99"/>
    <w:semiHidden/>
    <w:unhideWhenUsed/>
    <w:rsid w:val="009D789A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9D789A"/>
  </w:style>
  <w:style w:type="character" w:styleId="af2">
    <w:name w:val="footnote reference"/>
    <w:basedOn w:val="a0"/>
    <w:uiPriority w:val="99"/>
    <w:semiHidden/>
    <w:unhideWhenUsed/>
    <w:rsid w:val="009D789A"/>
    <w:rPr>
      <w:vertAlign w:val="superscript"/>
    </w:rPr>
  </w:style>
  <w:style w:type="paragraph" w:styleId="af3">
    <w:name w:val="List Paragraph"/>
    <w:basedOn w:val="a"/>
    <w:uiPriority w:val="34"/>
    <w:qFormat/>
    <w:rsid w:val="0030220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AAE9EAE48269B4FA288436D4CA21090" ma:contentTypeVersion="2" ma:contentTypeDescription="新しいドキュメントを作成します。" ma:contentTypeScope="" ma:versionID="2f1a8656b57990840f732024b76d28ed">
  <xsd:schema xmlns:xsd="http://www.w3.org/2001/XMLSchema" xmlns:xs="http://www.w3.org/2001/XMLSchema" xmlns:p="http://schemas.microsoft.com/office/2006/metadata/properties" xmlns:ns2="65946001-9f13-4769-b583-3294a27004ac" targetNamespace="http://schemas.microsoft.com/office/2006/metadata/properties" ma:root="true" ma:fieldsID="9cc3432c78a7d5f90503e43ff345b39d" ns2:_="">
    <xsd:import namespace="65946001-9f13-4769-b583-3294a27004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46001-9f13-4769-b583-3294a2700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570F3-3A1B-4818-BDA6-D7CD878A0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6B203E-FADE-4BD2-B003-E513F3D969A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d361524-46d9-4954-8f70-008c27bdf549"/>
    <ds:schemaRef ds:uri="a4fe3768-02b6-4d59-a1f6-2be113f8b2d8"/>
  </ds:schemaRefs>
</ds:datastoreItem>
</file>

<file path=customXml/itemProps3.xml><?xml version="1.0" encoding="utf-8"?>
<ds:datastoreItem xmlns:ds="http://schemas.openxmlformats.org/officeDocument/2006/customXml" ds:itemID="{9F9C351F-9BEF-4D21-BCBB-F357CEEEC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946001-9f13-4769-b583-3294a2700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EEE673-06B7-4D1E-9FCE-58A6DCDAD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noki Miwa</dc:creator>
  <cp:keywords/>
  <dc:description/>
  <cp:lastModifiedBy>Kusunoki Miwa</cp:lastModifiedBy>
  <cp:revision>13</cp:revision>
  <cp:lastPrinted>2023-09-27T07:31:00Z</cp:lastPrinted>
  <dcterms:created xsi:type="dcterms:W3CDTF">2023-09-27T07:54:00Z</dcterms:created>
  <dcterms:modified xsi:type="dcterms:W3CDTF">2024-03-20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AE9EAE48269B4FA288436D4CA21090</vt:lpwstr>
  </property>
</Properties>
</file>